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FC589" w14:textId="77777777" w:rsidR="00432374" w:rsidRPr="007011D5" w:rsidRDefault="00AF54B0">
      <w:pPr>
        <w:spacing w:line="360" w:lineRule="auto"/>
        <w:jc w:val="center"/>
        <w:rPr>
          <w:b/>
          <w:bCs/>
          <w:sz w:val="24"/>
          <w:szCs w:val="24"/>
        </w:rPr>
      </w:pPr>
      <w:r w:rsidRPr="007011D5">
        <w:rPr>
          <w:b/>
          <w:bCs/>
          <w:sz w:val="24"/>
          <w:szCs w:val="24"/>
        </w:rPr>
        <w:t>Supplement</w:t>
      </w:r>
    </w:p>
    <w:p w14:paraId="149A015F" w14:textId="77777777" w:rsidR="00432374" w:rsidRDefault="00AF54B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imer information:</w:t>
      </w:r>
    </w:p>
    <w:p w14:paraId="733362DD" w14:textId="24CF7A66" w:rsidR="00432374" w:rsidRDefault="00AF54B0">
      <w:pPr>
        <w:spacing w:line="360" w:lineRule="auto"/>
        <w:ind w:firstLineChars="200" w:firstLine="480"/>
        <w:rPr>
          <w:sz w:val="24"/>
          <w:szCs w:val="24"/>
        </w:rPr>
      </w:pPr>
      <w:r>
        <w:rPr>
          <w:sz w:val="24"/>
          <w:szCs w:val="24"/>
        </w:rPr>
        <w:t xml:space="preserve">The putative CpG islands of the </w:t>
      </w:r>
      <w:r>
        <w:rPr>
          <w:i/>
          <w:iCs/>
          <w:sz w:val="24"/>
          <w:szCs w:val="24"/>
        </w:rPr>
        <w:t>FKBP5</w:t>
      </w:r>
      <w:r>
        <w:rPr>
          <w:sz w:val="24"/>
          <w:szCs w:val="24"/>
        </w:rPr>
        <w:t xml:space="preserve"> gene were analyzed in an upstream 5000 bp to the downstream 1000 bp sequence of the TSS using </w:t>
      </w:r>
      <w:r w:rsidR="001C24DF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pG islands searcher (http://www.ebi.ac.uk/Tools/seqstats/emboss_cpgplot/). The primer was designed by </w:t>
      </w:r>
      <w:proofErr w:type="spellStart"/>
      <w:r>
        <w:rPr>
          <w:sz w:val="24"/>
          <w:szCs w:val="24"/>
        </w:rPr>
        <w:t>Age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piDesigner</w:t>
      </w:r>
      <w:proofErr w:type="spellEnd"/>
      <w:r>
        <w:rPr>
          <w:sz w:val="24"/>
          <w:szCs w:val="24"/>
        </w:rPr>
        <w:t xml:space="preserve">, and the primers of CpG islands in the promoter of </w:t>
      </w:r>
      <w:r w:rsidR="001C24DF">
        <w:rPr>
          <w:sz w:val="24"/>
          <w:szCs w:val="24"/>
        </w:rPr>
        <w:t xml:space="preserve">the </w:t>
      </w:r>
      <w:r>
        <w:rPr>
          <w:i/>
          <w:iCs/>
          <w:sz w:val="24"/>
          <w:szCs w:val="24"/>
        </w:rPr>
        <w:t>FKBP5</w:t>
      </w:r>
      <w:r>
        <w:rPr>
          <w:sz w:val="24"/>
          <w:szCs w:val="24"/>
        </w:rPr>
        <w:t xml:space="preserve"> gene were presented in </w:t>
      </w:r>
      <w:r>
        <w:rPr>
          <w:b/>
          <w:bCs/>
          <w:sz w:val="24"/>
          <w:szCs w:val="24"/>
        </w:rPr>
        <w:t>Figure S1-S2</w:t>
      </w:r>
      <w:r>
        <w:rPr>
          <w:sz w:val="24"/>
          <w:szCs w:val="24"/>
        </w:rPr>
        <w:t>.</w:t>
      </w:r>
    </w:p>
    <w:p w14:paraId="1564B1D2" w14:textId="77777777" w:rsidR="00432374" w:rsidRDefault="00AF54B0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0DE109C" wp14:editId="423025DC">
            <wp:extent cx="5274310" cy="1554480"/>
            <wp:effectExtent l="0" t="0" r="254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690BE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Supplementary Figure 1.</w:t>
      </w:r>
      <w:r>
        <w:rPr>
          <w:sz w:val="24"/>
          <w:szCs w:val="24"/>
        </w:rPr>
        <w:t xml:space="preserve"> The position of the DNA fragment corresponding to primer #12</w:t>
      </w:r>
    </w:p>
    <w:p w14:paraId="3DEB9F7E" w14:textId="4697502E" w:rsidR="00432374" w:rsidRDefault="00AF54B0">
      <w:pPr>
        <w:spacing w:line="360" w:lineRule="auto"/>
        <w:rPr>
          <w:sz w:val="24"/>
          <w:szCs w:val="24"/>
        </w:rPr>
      </w:pPr>
      <w:r>
        <w:rPr>
          <w:rFonts w:cs="Times New Roman"/>
          <w:color w:val="auto"/>
          <w:sz w:val="24"/>
          <w:szCs w:val="24"/>
        </w:rPr>
        <w:t xml:space="preserve">Note: </w:t>
      </w:r>
      <w:r>
        <w:rPr>
          <w:sz w:val="24"/>
          <w:szCs w:val="24"/>
        </w:rPr>
        <w:t>Each dot in the figure indicated one CpG site: the blue dots indicated covered CpG sites, and the red dot indicated uncovered CpG site</w:t>
      </w:r>
      <w:r w:rsidR="001C24DF">
        <w:rPr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19 out of 20 CpG sites in this sequence are detected in our study.</w:t>
      </w:r>
    </w:p>
    <w:p w14:paraId="13526FC8" w14:textId="77777777" w:rsidR="00432374" w:rsidRDefault="00432374">
      <w:pPr>
        <w:spacing w:line="360" w:lineRule="auto"/>
        <w:rPr>
          <w:sz w:val="24"/>
          <w:szCs w:val="24"/>
        </w:rPr>
      </w:pPr>
    </w:p>
    <w:p w14:paraId="5C96F850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Forward PCR primer: </w:t>
      </w:r>
    </w:p>
    <w:p w14:paraId="26C0F8CB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5’ - </w:t>
      </w:r>
      <w:proofErr w:type="spellStart"/>
      <w:r>
        <w:rPr>
          <w:sz w:val="24"/>
          <w:szCs w:val="24"/>
        </w:rPr>
        <w:t>aggaagagagGTTGGAGAGGGTTTATTGGGAGT</w:t>
      </w:r>
      <w:proofErr w:type="spellEnd"/>
      <w:r>
        <w:rPr>
          <w:sz w:val="24"/>
          <w:szCs w:val="24"/>
        </w:rPr>
        <w:t xml:space="preserve"> - 3’ (lower case letters indicate T7 primers)</w:t>
      </w:r>
    </w:p>
    <w:p w14:paraId="54155485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Reverse PCR primer: </w:t>
      </w:r>
    </w:p>
    <w:p w14:paraId="515844D0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5’- </w:t>
      </w:r>
      <w:proofErr w:type="spellStart"/>
      <w:r>
        <w:rPr>
          <w:sz w:val="24"/>
          <w:szCs w:val="24"/>
        </w:rPr>
        <w:t>cagtaatacgactcactatagggagaaggctCCCCAATTACCTTAACATCAATAAC</w:t>
      </w:r>
      <w:proofErr w:type="spellEnd"/>
      <w:r>
        <w:rPr>
          <w:sz w:val="24"/>
          <w:szCs w:val="24"/>
        </w:rPr>
        <w:t xml:space="preserve"> - 3’ (lower case letters indicate T7 primers)</w:t>
      </w:r>
    </w:p>
    <w:p w14:paraId="4254B8E1" w14:textId="77777777" w:rsidR="00432374" w:rsidRDefault="00432374">
      <w:pPr>
        <w:spacing w:line="360" w:lineRule="auto"/>
        <w:rPr>
          <w:sz w:val="24"/>
          <w:szCs w:val="24"/>
        </w:rPr>
      </w:pPr>
    </w:p>
    <w:p w14:paraId="474556FF" w14:textId="77777777" w:rsidR="00432374" w:rsidRDefault="00AF54B0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C29460F" wp14:editId="66717ED2">
            <wp:extent cx="5274310" cy="15449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74483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Supplementary Figure 2.</w:t>
      </w:r>
      <w:r>
        <w:rPr>
          <w:sz w:val="24"/>
          <w:szCs w:val="24"/>
        </w:rPr>
        <w:t xml:space="preserve"> The position of the DNA fragment corresponding to primer #47</w:t>
      </w:r>
    </w:p>
    <w:p w14:paraId="5F7C2131" w14:textId="35EBD1BC" w:rsidR="00432374" w:rsidRDefault="00AF54B0">
      <w:pPr>
        <w:spacing w:line="360" w:lineRule="auto"/>
        <w:rPr>
          <w:sz w:val="24"/>
          <w:szCs w:val="24"/>
        </w:rPr>
      </w:pPr>
      <w:r>
        <w:rPr>
          <w:rFonts w:cs="Times New Roman"/>
          <w:color w:val="auto"/>
          <w:sz w:val="24"/>
          <w:szCs w:val="24"/>
        </w:rPr>
        <w:t xml:space="preserve">Note: </w:t>
      </w:r>
      <w:r>
        <w:rPr>
          <w:sz w:val="24"/>
          <w:szCs w:val="24"/>
        </w:rPr>
        <w:t>Each dot in the figure indicated one CpG site: the blue dots indicated covered CpG sites, and the red dot indicated uncovered CpG site</w:t>
      </w:r>
      <w:r w:rsidR="001C24DF">
        <w:rPr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36 out of 51 CpG sites in this sequence are detected in our study.</w:t>
      </w:r>
    </w:p>
    <w:p w14:paraId="38123935" w14:textId="77777777" w:rsidR="00432374" w:rsidRDefault="00432374">
      <w:pPr>
        <w:spacing w:line="360" w:lineRule="auto"/>
        <w:rPr>
          <w:sz w:val="24"/>
          <w:szCs w:val="24"/>
        </w:rPr>
      </w:pPr>
    </w:p>
    <w:p w14:paraId="2E296904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Forward PCR primer:</w:t>
      </w:r>
    </w:p>
    <w:p w14:paraId="05AE923A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5’ - </w:t>
      </w:r>
      <w:proofErr w:type="spellStart"/>
      <w:r>
        <w:rPr>
          <w:sz w:val="24"/>
          <w:szCs w:val="24"/>
        </w:rPr>
        <w:t>aggaagagagGAGATTTTGAGAATTTGGGTTTAG</w:t>
      </w:r>
      <w:proofErr w:type="spellEnd"/>
      <w:r>
        <w:rPr>
          <w:sz w:val="24"/>
          <w:szCs w:val="24"/>
        </w:rPr>
        <w:t xml:space="preserve"> - 3’ (lower case letters indicate T7 primers)</w:t>
      </w:r>
    </w:p>
    <w:p w14:paraId="152C7165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Reverse PCR primer:</w:t>
      </w:r>
    </w:p>
    <w:p w14:paraId="6506FD9D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5’ - </w:t>
      </w:r>
      <w:proofErr w:type="spellStart"/>
      <w:r>
        <w:rPr>
          <w:sz w:val="24"/>
          <w:szCs w:val="24"/>
        </w:rPr>
        <w:t>cagtaatacgactcactatagggagaaggctACTTCCCTTACAAAAAACCAAAAAA</w:t>
      </w:r>
      <w:proofErr w:type="spellEnd"/>
      <w:r>
        <w:rPr>
          <w:sz w:val="24"/>
          <w:szCs w:val="24"/>
        </w:rPr>
        <w:t xml:space="preserve"> - 3’</w:t>
      </w:r>
    </w:p>
    <w:p w14:paraId="583C6CA4" w14:textId="77777777" w:rsidR="00432374" w:rsidRDefault="00AF54B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(</w:t>
      </w:r>
      <w:proofErr w:type="gramStart"/>
      <w:r>
        <w:rPr>
          <w:sz w:val="24"/>
          <w:szCs w:val="24"/>
        </w:rPr>
        <w:t>lower</w:t>
      </w:r>
      <w:proofErr w:type="gramEnd"/>
      <w:r>
        <w:rPr>
          <w:sz w:val="24"/>
          <w:szCs w:val="24"/>
        </w:rPr>
        <w:t xml:space="preserve"> case letters indicate T7 primers)</w:t>
      </w:r>
    </w:p>
    <w:p w14:paraId="2120AC0B" w14:textId="77777777" w:rsidR="00432374" w:rsidRDefault="00AF54B0">
      <w:pPr>
        <w:widowControl/>
        <w:spacing w:line="360" w:lineRule="auto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7F3AE85" w14:textId="14EEC907" w:rsidR="00F134D7" w:rsidRDefault="00F134D7">
      <w:pPr>
        <w:widowControl/>
        <w:jc w:val="left"/>
        <w:rPr>
          <w:sz w:val="24"/>
          <w:szCs w:val="24"/>
        </w:rPr>
      </w:pPr>
    </w:p>
    <w:tbl>
      <w:tblPr>
        <w:tblpPr w:leftFromText="180" w:rightFromText="180" w:bottomFromText="200" w:vertAnchor="text" w:horzAnchor="page" w:tblpXSpec="center" w:tblpY="18"/>
        <w:tblOverlap w:val="never"/>
        <w:tblW w:w="494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4"/>
        <w:gridCol w:w="2420"/>
        <w:gridCol w:w="2453"/>
        <w:gridCol w:w="1836"/>
        <w:gridCol w:w="956"/>
      </w:tblGrid>
      <w:tr w:rsidR="00F134D7" w:rsidRPr="00533B33" w14:paraId="5716E883" w14:textId="77777777" w:rsidTr="00F134D7">
        <w:trPr>
          <w:trHeight w:val="454"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A7AE101" w14:textId="2A054B0C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b/>
                <w:bCs/>
                <w:sz w:val="24"/>
                <w:szCs w:val="24"/>
              </w:rPr>
              <w:t>Table S1.</w:t>
            </w:r>
            <w:r w:rsidRPr="00533B33">
              <w:rPr>
                <w:rFonts w:cs="Times New Roman"/>
                <w:sz w:val="24"/>
                <w:szCs w:val="24"/>
              </w:rPr>
              <w:t xml:space="preserve"> Association of </w:t>
            </w: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 xml:space="preserve"> gene CpG sites methylation with depressive symptoms at follow-up.</w:t>
            </w:r>
          </w:p>
        </w:tc>
      </w:tr>
      <w:tr w:rsidR="00F134D7" w:rsidRPr="00533B33" w14:paraId="65ACCC53" w14:textId="77777777" w:rsidTr="00F134D7">
        <w:trPr>
          <w:trHeight w:hRule="exact" w:val="1077"/>
        </w:trPr>
        <w:tc>
          <w:tcPr>
            <w:tcW w:w="1297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4E2BAE4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sz w:val="24"/>
                <w:szCs w:val="24"/>
                <w:lang w:bidi="ar"/>
              </w:rPr>
              <w:t>CpG sites</w:t>
            </w:r>
          </w:p>
        </w:tc>
        <w:tc>
          <w:tcPr>
            <w:tcW w:w="1169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287361" w14:textId="77777777" w:rsidR="00F134D7" w:rsidRPr="00533B33" w:rsidRDefault="00F134D7" w:rsidP="000540B8">
            <w:pPr>
              <w:spacing w:line="276" w:lineRule="auto"/>
              <w:jc w:val="center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sz w:val="24"/>
                <w:szCs w:val="24"/>
              </w:rPr>
              <w:t>Total methylation level</w:t>
            </w:r>
          </w:p>
        </w:tc>
        <w:tc>
          <w:tcPr>
            <w:tcW w:w="1185" w:type="pct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FDF0CB5" w14:textId="77777777" w:rsidR="00F134D7" w:rsidRPr="00533B33" w:rsidRDefault="00F134D7" w:rsidP="000540B8">
            <w:pPr>
              <w:spacing w:line="276" w:lineRule="auto"/>
              <w:jc w:val="center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sz w:val="24"/>
                <w:szCs w:val="24"/>
              </w:rPr>
              <w:t>Depressive symptoms</w:t>
            </w:r>
          </w:p>
        </w:tc>
        <w:tc>
          <w:tcPr>
            <w:tcW w:w="887" w:type="pct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AF745A1" w14:textId="77777777" w:rsidR="00F134D7" w:rsidRPr="00533B33" w:rsidRDefault="00F134D7" w:rsidP="000540B8">
            <w:pPr>
              <w:spacing w:line="276" w:lineRule="auto"/>
              <w:jc w:val="center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sz w:val="24"/>
                <w:szCs w:val="24"/>
              </w:rPr>
              <w:t>Controls</w:t>
            </w:r>
          </w:p>
        </w:tc>
        <w:tc>
          <w:tcPr>
            <w:tcW w:w="461" w:type="pct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B37356F" w14:textId="77777777" w:rsidR="00F134D7" w:rsidRPr="00533B33" w:rsidRDefault="00F134D7" w:rsidP="000540B8">
            <w:pPr>
              <w:spacing w:line="276" w:lineRule="auto"/>
              <w:jc w:val="center"/>
              <w:textAlignment w:val="center"/>
              <w:rPr>
                <w:rFonts w:cs="Times New Roman"/>
                <w:i/>
                <w:iCs/>
                <w:sz w:val="24"/>
                <w:szCs w:val="24"/>
                <w:lang w:bidi="ar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  <w:lang w:bidi="ar"/>
              </w:rPr>
              <w:t>P</w:t>
            </w:r>
            <w:r w:rsidRPr="00533B33">
              <w:rPr>
                <w:rFonts w:cs="Times New Roman"/>
                <w:sz w:val="24"/>
                <w:szCs w:val="24"/>
                <w:vertAlign w:val="superscript"/>
                <w:lang w:bidi="ar"/>
              </w:rPr>
              <w:t xml:space="preserve"> *</w:t>
            </w:r>
          </w:p>
        </w:tc>
      </w:tr>
      <w:tr w:rsidR="00F134D7" w:rsidRPr="00533B33" w14:paraId="52483298" w14:textId="77777777" w:rsidTr="00F134D7">
        <w:trPr>
          <w:trHeight w:hRule="exact" w:val="454"/>
        </w:trPr>
        <w:tc>
          <w:tcPr>
            <w:tcW w:w="2684" w:type="dxa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276FF5" w14:textId="77777777" w:rsidR="00F134D7" w:rsidRPr="00533B33" w:rsidRDefault="00F134D7" w:rsidP="000540B8">
            <w:pPr>
              <w:spacing w:line="276" w:lineRule="auto"/>
              <w:rPr>
                <w:rFonts w:eastAsiaTheme="minorEastAsia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6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FEE1BF" w14:textId="77777777" w:rsidR="00F134D7" w:rsidRPr="00533B33" w:rsidRDefault="00F134D7" w:rsidP="000540B8">
            <w:pPr>
              <w:spacing w:line="276" w:lineRule="auto"/>
              <w:jc w:val="center"/>
              <w:textAlignment w:val="center"/>
              <w:rPr>
                <w:rFonts w:cs="Times New Roman"/>
                <w:i/>
                <w:iCs/>
                <w:sz w:val="24"/>
                <w:szCs w:val="24"/>
                <w:lang w:bidi="ar"/>
              </w:rPr>
            </w:pPr>
            <w:r w:rsidRPr="00533B33">
              <w:rPr>
                <w:rFonts w:cs="Times New Roman"/>
                <w:sz w:val="24"/>
                <w:szCs w:val="24"/>
              </w:rPr>
              <w:t>(mean ± SD, %)</w:t>
            </w:r>
          </w:p>
        </w:tc>
        <w:tc>
          <w:tcPr>
            <w:tcW w:w="118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272AC3" w14:textId="77777777" w:rsidR="00F134D7" w:rsidRPr="00533B33" w:rsidRDefault="00F134D7" w:rsidP="000540B8">
            <w:pPr>
              <w:spacing w:line="276" w:lineRule="auto"/>
              <w:jc w:val="center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sz w:val="24"/>
                <w:szCs w:val="24"/>
              </w:rPr>
              <w:t>(mean ± SD, %)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A05487" w14:textId="77777777" w:rsidR="00F134D7" w:rsidRPr="00533B33" w:rsidRDefault="00F134D7" w:rsidP="000540B8">
            <w:pPr>
              <w:spacing w:line="276" w:lineRule="auto"/>
              <w:jc w:val="center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sz w:val="24"/>
                <w:szCs w:val="24"/>
              </w:rPr>
              <w:t>(mean ± SD, %)</w:t>
            </w:r>
          </w:p>
        </w:tc>
        <w:tc>
          <w:tcPr>
            <w:tcW w:w="461" w:type="pct"/>
            <w:vMerge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D7A925" w14:textId="77777777" w:rsidR="00F134D7" w:rsidRPr="00533B33" w:rsidRDefault="00F134D7" w:rsidP="000540B8">
            <w:pPr>
              <w:spacing w:line="276" w:lineRule="auto"/>
              <w:rPr>
                <w:rFonts w:eastAsiaTheme="minorEastAsia" w:cs="Times New Roman"/>
                <w:i/>
                <w:iCs/>
                <w:sz w:val="24"/>
                <w:szCs w:val="24"/>
                <w:lang w:eastAsia="en-US" w:bidi="ar"/>
              </w:rPr>
            </w:pPr>
          </w:p>
        </w:tc>
      </w:tr>
      <w:tr w:rsidR="00F134D7" w:rsidRPr="00533B33" w14:paraId="3EFCCE78" w14:textId="77777777" w:rsidTr="00F134D7">
        <w:trPr>
          <w:trHeight w:hRule="exact" w:val="454"/>
        </w:trPr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C9C404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533B33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b/>
                <w:bCs/>
                <w:sz w:val="24"/>
                <w:szCs w:val="24"/>
              </w:rPr>
              <w:t>-12 CpG 1</w:t>
            </w:r>
          </w:p>
        </w:tc>
        <w:tc>
          <w:tcPr>
            <w:tcW w:w="1169" w:type="pct"/>
            <w:vAlign w:val="center"/>
            <w:hideMark/>
          </w:tcPr>
          <w:p w14:paraId="75719C46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b/>
                <w:bCs/>
                <w:sz w:val="24"/>
                <w:szCs w:val="24"/>
              </w:rPr>
              <w:t>0.77 ± 1.68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2852CEE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b/>
                <w:bCs/>
                <w:sz w:val="24"/>
                <w:szCs w:val="24"/>
              </w:rPr>
              <w:t>0.48 ± 0.93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A1977E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b/>
                <w:bCs/>
                <w:sz w:val="24"/>
                <w:szCs w:val="24"/>
              </w:rPr>
              <w:t>0.94 ± 1.98</w:t>
            </w:r>
          </w:p>
        </w:tc>
        <w:tc>
          <w:tcPr>
            <w:tcW w:w="461" w:type="pct"/>
            <w:vAlign w:val="center"/>
            <w:hideMark/>
          </w:tcPr>
          <w:p w14:paraId="6E19EA20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b/>
                <w:bCs/>
                <w:sz w:val="24"/>
                <w:szCs w:val="24"/>
              </w:rPr>
              <w:t xml:space="preserve">0.019 </w:t>
            </w:r>
          </w:p>
        </w:tc>
      </w:tr>
      <w:tr w:rsidR="00F134D7" w:rsidRPr="00533B33" w14:paraId="6E477DCE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389AF2F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2</w:t>
            </w:r>
          </w:p>
        </w:tc>
        <w:tc>
          <w:tcPr>
            <w:tcW w:w="1169" w:type="pct"/>
            <w:vAlign w:val="center"/>
            <w:hideMark/>
          </w:tcPr>
          <w:p w14:paraId="54124C87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04 ± 2.37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0EC88F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05 ± 2.39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B30F6E9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04 ± 2.37</w:t>
            </w:r>
          </w:p>
        </w:tc>
        <w:tc>
          <w:tcPr>
            <w:tcW w:w="461" w:type="pct"/>
            <w:vAlign w:val="center"/>
            <w:hideMark/>
          </w:tcPr>
          <w:p w14:paraId="407CFDC5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989 </w:t>
            </w:r>
          </w:p>
        </w:tc>
      </w:tr>
      <w:tr w:rsidR="00F134D7" w:rsidRPr="00533B33" w14:paraId="5A1CF015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7B244AB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i/>
                <w:iCs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3</w:t>
            </w:r>
          </w:p>
        </w:tc>
        <w:tc>
          <w:tcPr>
            <w:tcW w:w="1169" w:type="pct"/>
            <w:vAlign w:val="center"/>
            <w:hideMark/>
          </w:tcPr>
          <w:p w14:paraId="1D011F47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78 ± 3.29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F19A163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59 ± 3.47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5512E74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89 ± 3.19</w:t>
            </w:r>
          </w:p>
        </w:tc>
        <w:tc>
          <w:tcPr>
            <w:tcW w:w="461" w:type="pct"/>
            <w:vAlign w:val="center"/>
            <w:hideMark/>
          </w:tcPr>
          <w:p w14:paraId="366FE9AA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498 </w:t>
            </w:r>
          </w:p>
        </w:tc>
      </w:tr>
      <w:tr w:rsidR="00F134D7" w:rsidRPr="00533B33" w14:paraId="089349EE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3334726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4</w:t>
            </w:r>
          </w:p>
        </w:tc>
        <w:tc>
          <w:tcPr>
            <w:tcW w:w="1169" w:type="pct"/>
            <w:vAlign w:val="center"/>
            <w:hideMark/>
          </w:tcPr>
          <w:p w14:paraId="013D3767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08 ± 5.43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4831F8B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91 ± 5.78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55DE905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18 ± 5.22</w:t>
            </w:r>
          </w:p>
        </w:tc>
        <w:tc>
          <w:tcPr>
            <w:tcW w:w="461" w:type="pct"/>
            <w:vAlign w:val="center"/>
            <w:hideMark/>
          </w:tcPr>
          <w:p w14:paraId="0EC13BC6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725 </w:t>
            </w:r>
          </w:p>
        </w:tc>
      </w:tr>
      <w:tr w:rsidR="00F134D7" w:rsidRPr="00533B33" w14:paraId="1E85DF4E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587DA06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5.6.7</w:t>
            </w:r>
          </w:p>
        </w:tc>
        <w:tc>
          <w:tcPr>
            <w:tcW w:w="1169" w:type="pct"/>
            <w:vAlign w:val="center"/>
            <w:hideMark/>
          </w:tcPr>
          <w:p w14:paraId="17C3D240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0.58 ± 14.92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E65B252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0.32 ± 15.56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76E229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0.74 ± 14.57</w:t>
            </w:r>
          </w:p>
        </w:tc>
        <w:tc>
          <w:tcPr>
            <w:tcW w:w="461" w:type="pct"/>
            <w:vAlign w:val="center"/>
            <w:hideMark/>
          </w:tcPr>
          <w:p w14:paraId="21CF07BA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838 </w:t>
            </w:r>
          </w:p>
        </w:tc>
      </w:tr>
      <w:tr w:rsidR="00F134D7" w:rsidRPr="00533B33" w14:paraId="541AB88E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0D4793F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8</w:t>
            </w:r>
          </w:p>
        </w:tc>
        <w:tc>
          <w:tcPr>
            <w:tcW w:w="1169" w:type="pct"/>
            <w:vAlign w:val="center"/>
            <w:hideMark/>
          </w:tcPr>
          <w:p w14:paraId="423C2B6C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5.38 ± 5.49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5A974B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5.57 ± 4.88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6ACF8B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5.26 ± 5.84</w:t>
            </w:r>
          </w:p>
        </w:tc>
        <w:tc>
          <w:tcPr>
            <w:tcW w:w="461" w:type="pct"/>
            <w:vAlign w:val="center"/>
            <w:hideMark/>
          </w:tcPr>
          <w:p w14:paraId="73A8E34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669 </w:t>
            </w:r>
          </w:p>
        </w:tc>
      </w:tr>
      <w:tr w:rsidR="00F134D7" w:rsidRPr="00533B33" w14:paraId="66E43007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026F78E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9</w:t>
            </w:r>
          </w:p>
        </w:tc>
        <w:tc>
          <w:tcPr>
            <w:tcW w:w="1169" w:type="pct"/>
            <w:vAlign w:val="center"/>
            <w:hideMark/>
          </w:tcPr>
          <w:p w14:paraId="11F3BF81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5.25 ± 5.08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F068530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.91 ± 4.75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306DA9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5.45 ± 5.28</w:t>
            </w:r>
          </w:p>
        </w:tc>
        <w:tc>
          <w:tcPr>
            <w:tcW w:w="461" w:type="pct"/>
            <w:vAlign w:val="center"/>
            <w:hideMark/>
          </w:tcPr>
          <w:p w14:paraId="04EBC377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435 </w:t>
            </w:r>
          </w:p>
        </w:tc>
      </w:tr>
      <w:tr w:rsidR="00F134D7" w:rsidRPr="00533B33" w14:paraId="71C13261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136345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10.11</w:t>
            </w:r>
          </w:p>
        </w:tc>
        <w:tc>
          <w:tcPr>
            <w:tcW w:w="1169" w:type="pct"/>
            <w:vAlign w:val="center"/>
            <w:hideMark/>
          </w:tcPr>
          <w:p w14:paraId="11D4290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02 ± 1.26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336DF04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09 ± 1.44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B165E64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97 ± 1.14</w:t>
            </w:r>
          </w:p>
        </w:tc>
        <w:tc>
          <w:tcPr>
            <w:tcW w:w="461" w:type="pct"/>
            <w:vAlign w:val="center"/>
            <w:hideMark/>
          </w:tcPr>
          <w:p w14:paraId="642FF62C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486 </w:t>
            </w:r>
          </w:p>
        </w:tc>
      </w:tr>
      <w:tr w:rsidR="00F134D7" w:rsidRPr="00533B33" w14:paraId="6BAF17A3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BB6B039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12</w:t>
            </w:r>
          </w:p>
        </w:tc>
        <w:tc>
          <w:tcPr>
            <w:tcW w:w="1169" w:type="pct"/>
            <w:vAlign w:val="center"/>
            <w:hideMark/>
          </w:tcPr>
          <w:p w14:paraId="4A932D49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6.53 ± 13.32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B3D144D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7.03 ± 14.07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1408C17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6.22 ± 12.89</w:t>
            </w:r>
          </w:p>
        </w:tc>
        <w:tc>
          <w:tcPr>
            <w:tcW w:w="461" w:type="pct"/>
            <w:vAlign w:val="center"/>
            <w:hideMark/>
          </w:tcPr>
          <w:p w14:paraId="644B1815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681 </w:t>
            </w:r>
          </w:p>
        </w:tc>
      </w:tr>
      <w:tr w:rsidR="00F134D7" w:rsidRPr="00533B33" w14:paraId="73222DC8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72AB8FC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13</w:t>
            </w:r>
          </w:p>
        </w:tc>
        <w:tc>
          <w:tcPr>
            <w:tcW w:w="1169" w:type="pct"/>
            <w:vAlign w:val="center"/>
            <w:hideMark/>
          </w:tcPr>
          <w:p w14:paraId="7D075D41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52.83 ± 21.48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91924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50.10 ± 21.88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1A59DCF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54.45 ± 21.16</w:t>
            </w:r>
          </w:p>
        </w:tc>
        <w:tc>
          <w:tcPr>
            <w:tcW w:w="461" w:type="pct"/>
            <w:vAlign w:val="center"/>
            <w:hideMark/>
          </w:tcPr>
          <w:p w14:paraId="59A3FD3E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138 </w:t>
            </w:r>
          </w:p>
        </w:tc>
      </w:tr>
      <w:tr w:rsidR="00F134D7" w:rsidRPr="00533B33" w14:paraId="2FBB5F70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1433D2F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14</w:t>
            </w:r>
          </w:p>
        </w:tc>
        <w:tc>
          <w:tcPr>
            <w:tcW w:w="1169" w:type="pct"/>
            <w:vAlign w:val="center"/>
            <w:hideMark/>
          </w:tcPr>
          <w:p w14:paraId="0B8EF14B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16 ± 2.69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5CB8D16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16 ± 2.90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CF044DE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17 ± 2.57</w:t>
            </w:r>
          </w:p>
        </w:tc>
        <w:tc>
          <w:tcPr>
            <w:tcW w:w="461" w:type="pct"/>
            <w:vAlign w:val="center"/>
            <w:hideMark/>
          </w:tcPr>
          <w:p w14:paraId="588EDFDC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990 </w:t>
            </w:r>
          </w:p>
        </w:tc>
      </w:tr>
      <w:tr w:rsidR="00F134D7" w:rsidRPr="00533B33" w14:paraId="3A0E59C8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492155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15</w:t>
            </w:r>
          </w:p>
        </w:tc>
        <w:tc>
          <w:tcPr>
            <w:tcW w:w="1169" w:type="pct"/>
            <w:vAlign w:val="center"/>
            <w:hideMark/>
          </w:tcPr>
          <w:p w14:paraId="0A9084F6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53 ± 3.35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54984FE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10 ± 2.80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07FE3E2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78 ± 3.63</w:t>
            </w:r>
          </w:p>
        </w:tc>
        <w:tc>
          <w:tcPr>
            <w:tcW w:w="461" w:type="pct"/>
            <w:vAlign w:val="center"/>
            <w:hideMark/>
          </w:tcPr>
          <w:p w14:paraId="5556263F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115 </w:t>
            </w:r>
          </w:p>
        </w:tc>
      </w:tr>
      <w:tr w:rsidR="00F134D7" w:rsidRPr="00533B33" w14:paraId="15DB1B19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39716C9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12 CpG 17.18.19</w:t>
            </w:r>
          </w:p>
        </w:tc>
        <w:tc>
          <w:tcPr>
            <w:tcW w:w="1169" w:type="pct"/>
            <w:vAlign w:val="center"/>
            <w:hideMark/>
          </w:tcPr>
          <w:p w14:paraId="665201A5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4.17 ± 9.51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31614F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3.20 ± 9.02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12F5BDD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4.75 ± 9.78</w:t>
            </w:r>
          </w:p>
        </w:tc>
        <w:tc>
          <w:tcPr>
            <w:tcW w:w="461" w:type="pct"/>
            <w:vAlign w:val="center"/>
            <w:hideMark/>
          </w:tcPr>
          <w:p w14:paraId="00E40B2D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228 </w:t>
            </w:r>
          </w:p>
        </w:tc>
      </w:tr>
      <w:tr w:rsidR="00F134D7" w:rsidRPr="00533B33" w14:paraId="6B2118CE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1AB55A4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i/>
                <w:iCs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1</w:t>
            </w:r>
          </w:p>
        </w:tc>
        <w:tc>
          <w:tcPr>
            <w:tcW w:w="1169" w:type="pct"/>
            <w:vAlign w:val="center"/>
            <w:hideMark/>
          </w:tcPr>
          <w:p w14:paraId="750139F5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2.40 ± 11.99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B1973D9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1.21 ± 13.18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7E31D0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3.12 ± 11.19</w:t>
            </w:r>
          </w:p>
        </w:tc>
        <w:tc>
          <w:tcPr>
            <w:tcW w:w="461" w:type="pct"/>
            <w:vAlign w:val="center"/>
            <w:hideMark/>
          </w:tcPr>
          <w:p w14:paraId="4649B435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245 </w:t>
            </w:r>
          </w:p>
        </w:tc>
      </w:tr>
      <w:tr w:rsidR="00F134D7" w:rsidRPr="00533B33" w14:paraId="7B14BFDA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C18DE5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2.3</w:t>
            </w:r>
          </w:p>
        </w:tc>
        <w:tc>
          <w:tcPr>
            <w:tcW w:w="1169" w:type="pct"/>
            <w:vAlign w:val="center"/>
            <w:hideMark/>
          </w:tcPr>
          <w:p w14:paraId="6F6D7C2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39 ± 4.70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640EF02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76 ± 5.21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41E0FE6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16 ± 4.36</w:t>
            </w:r>
          </w:p>
        </w:tc>
        <w:tc>
          <w:tcPr>
            <w:tcW w:w="461" w:type="pct"/>
            <w:vAlign w:val="center"/>
            <w:hideMark/>
          </w:tcPr>
          <w:p w14:paraId="60549ACF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356 </w:t>
            </w:r>
          </w:p>
        </w:tc>
      </w:tr>
      <w:tr w:rsidR="00F134D7" w:rsidRPr="00533B33" w14:paraId="3E5D92F0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111909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4.5.6.7</w:t>
            </w:r>
          </w:p>
        </w:tc>
        <w:tc>
          <w:tcPr>
            <w:tcW w:w="1169" w:type="pct"/>
            <w:vAlign w:val="center"/>
            <w:hideMark/>
          </w:tcPr>
          <w:p w14:paraId="38FA5E70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46 ± 3.58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805C54D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30 ± 3.06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06F1A47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55 ± 3.86</w:t>
            </w:r>
          </w:p>
        </w:tc>
        <w:tc>
          <w:tcPr>
            <w:tcW w:w="461" w:type="pct"/>
            <w:vAlign w:val="center"/>
            <w:hideMark/>
          </w:tcPr>
          <w:p w14:paraId="114FE0A6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616 </w:t>
            </w:r>
          </w:p>
        </w:tc>
      </w:tr>
      <w:tr w:rsidR="00F134D7" w:rsidRPr="00533B33" w14:paraId="2C2CC7B2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DAD136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8.9</w:t>
            </w:r>
          </w:p>
        </w:tc>
        <w:tc>
          <w:tcPr>
            <w:tcW w:w="1169" w:type="pct"/>
            <w:vAlign w:val="center"/>
            <w:hideMark/>
          </w:tcPr>
          <w:p w14:paraId="3398DE2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2.27 ± 11.53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A8F80B2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0.93 ± 9.64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E48F02D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3.12 ± 12.55</w:t>
            </w:r>
          </w:p>
        </w:tc>
        <w:tc>
          <w:tcPr>
            <w:tcW w:w="461" w:type="pct"/>
            <w:vAlign w:val="center"/>
            <w:hideMark/>
          </w:tcPr>
          <w:p w14:paraId="0F32BB14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173 </w:t>
            </w:r>
          </w:p>
        </w:tc>
      </w:tr>
      <w:tr w:rsidR="00F134D7" w:rsidRPr="00533B33" w14:paraId="0822A0B4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CF5D10E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i/>
                <w:iCs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10</w:t>
            </w:r>
          </w:p>
        </w:tc>
        <w:tc>
          <w:tcPr>
            <w:tcW w:w="1169" w:type="pct"/>
            <w:vAlign w:val="center"/>
            <w:hideMark/>
          </w:tcPr>
          <w:p w14:paraId="0D61D451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2.32 ± 10.05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D1ACCD0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2.22 ± 10.12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83039E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2.39 ± 10.05</w:t>
            </w:r>
          </w:p>
        </w:tc>
        <w:tc>
          <w:tcPr>
            <w:tcW w:w="461" w:type="pct"/>
            <w:vAlign w:val="center"/>
            <w:hideMark/>
          </w:tcPr>
          <w:p w14:paraId="3D2A33F3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911 </w:t>
            </w:r>
          </w:p>
        </w:tc>
      </w:tr>
      <w:tr w:rsidR="00F134D7" w:rsidRPr="00533B33" w14:paraId="388C0D1E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37BBEDB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i/>
                <w:iCs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11.12</w:t>
            </w:r>
          </w:p>
        </w:tc>
        <w:tc>
          <w:tcPr>
            <w:tcW w:w="1169" w:type="pct"/>
            <w:vAlign w:val="center"/>
            <w:hideMark/>
          </w:tcPr>
          <w:p w14:paraId="2D55AA81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.19 ± 8.01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A7AF3A0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.45 ± 7.91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9E11604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.06 ± 8.10</w:t>
            </w:r>
          </w:p>
        </w:tc>
        <w:tc>
          <w:tcPr>
            <w:tcW w:w="461" w:type="pct"/>
            <w:vAlign w:val="center"/>
            <w:hideMark/>
          </w:tcPr>
          <w:p w14:paraId="7B168FEF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765 </w:t>
            </w:r>
          </w:p>
        </w:tc>
      </w:tr>
      <w:tr w:rsidR="00F134D7" w:rsidRPr="00533B33" w14:paraId="5FE54F2F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E00CDD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13.14.15</w:t>
            </w:r>
          </w:p>
        </w:tc>
        <w:tc>
          <w:tcPr>
            <w:tcW w:w="1169" w:type="pct"/>
            <w:vAlign w:val="center"/>
            <w:hideMark/>
          </w:tcPr>
          <w:p w14:paraId="015A79BE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16 ± 3.16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6FD2074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.90 ± 3.05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7D2BEFC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31 ± 3.23</w:t>
            </w:r>
          </w:p>
        </w:tc>
        <w:tc>
          <w:tcPr>
            <w:tcW w:w="461" w:type="pct"/>
            <w:vAlign w:val="center"/>
            <w:hideMark/>
          </w:tcPr>
          <w:p w14:paraId="2AF59B6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346 </w:t>
            </w:r>
          </w:p>
        </w:tc>
      </w:tr>
      <w:tr w:rsidR="00F134D7" w:rsidRPr="00533B33" w14:paraId="06BDEDEF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B1B9BE2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16.17</w:t>
            </w:r>
          </w:p>
        </w:tc>
        <w:tc>
          <w:tcPr>
            <w:tcW w:w="1169" w:type="pct"/>
            <w:vAlign w:val="center"/>
            <w:hideMark/>
          </w:tcPr>
          <w:p w14:paraId="6D3816D3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78 ± 6.93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BD081E2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.00 ± 6.87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9137DDD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65 ± 6.99</w:t>
            </w:r>
          </w:p>
        </w:tc>
        <w:tc>
          <w:tcPr>
            <w:tcW w:w="461" w:type="pct"/>
            <w:vAlign w:val="center"/>
            <w:hideMark/>
          </w:tcPr>
          <w:p w14:paraId="6BD05B0D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715 </w:t>
            </w:r>
          </w:p>
        </w:tc>
      </w:tr>
      <w:tr w:rsidR="00F134D7" w:rsidRPr="00533B33" w14:paraId="11B3259C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F5DA0AC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25.26</w:t>
            </w:r>
          </w:p>
        </w:tc>
        <w:tc>
          <w:tcPr>
            <w:tcW w:w="1169" w:type="pct"/>
            <w:vAlign w:val="center"/>
            <w:hideMark/>
          </w:tcPr>
          <w:p w14:paraId="05E9BED4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.95 ± 4.07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34A846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.99 ± 3.69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CC68F3B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.93 ± 4.31</w:t>
            </w:r>
          </w:p>
        </w:tc>
        <w:tc>
          <w:tcPr>
            <w:tcW w:w="461" w:type="pct"/>
            <w:vAlign w:val="center"/>
            <w:hideMark/>
          </w:tcPr>
          <w:p w14:paraId="3871913E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928 </w:t>
            </w:r>
          </w:p>
        </w:tc>
      </w:tr>
      <w:tr w:rsidR="00F134D7" w:rsidRPr="00533B33" w14:paraId="77A6FA67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0B68D8B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i/>
                <w:iCs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27</w:t>
            </w:r>
          </w:p>
        </w:tc>
        <w:tc>
          <w:tcPr>
            <w:tcW w:w="1169" w:type="pct"/>
            <w:vAlign w:val="center"/>
            <w:hideMark/>
          </w:tcPr>
          <w:p w14:paraId="1660C5FF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15 ± 6.02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987977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88 ± 5.40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9789C0E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.34 ± 6.43</w:t>
            </w:r>
          </w:p>
        </w:tc>
        <w:tc>
          <w:tcPr>
            <w:tcW w:w="461" w:type="pct"/>
            <w:vAlign w:val="center"/>
            <w:hideMark/>
          </w:tcPr>
          <w:p w14:paraId="7307860C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631 </w:t>
            </w:r>
          </w:p>
        </w:tc>
      </w:tr>
      <w:tr w:rsidR="00F134D7" w:rsidRPr="00533B33" w14:paraId="5A3D5197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E13AA7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i/>
                <w:iCs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28</w:t>
            </w:r>
          </w:p>
        </w:tc>
        <w:tc>
          <w:tcPr>
            <w:tcW w:w="1169" w:type="pct"/>
            <w:vAlign w:val="center"/>
            <w:hideMark/>
          </w:tcPr>
          <w:p w14:paraId="6A940589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9.76 ± 26.87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BA5560D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6.83 ± 25.29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0E2FF2D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31.82 ± 27.92</w:t>
            </w:r>
          </w:p>
        </w:tc>
        <w:tc>
          <w:tcPr>
            <w:tcW w:w="461" w:type="pct"/>
            <w:vAlign w:val="center"/>
            <w:hideMark/>
          </w:tcPr>
          <w:p w14:paraId="3F641BA4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331 </w:t>
            </w:r>
          </w:p>
        </w:tc>
      </w:tr>
      <w:tr w:rsidR="00F134D7" w:rsidRPr="00533B33" w14:paraId="5C809E00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D6FFE2B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30.31.32</w:t>
            </w:r>
          </w:p>
        </w:tc>
        <w:tc>
          <w:tcPr>
            <w:tcW w:w="1169" w:type="pct"/>
            <w:vAlign w:val="center"/>
            <w:hideMark/>
          </w:tcPr>
          <w:p w14:paraId="4C76C28A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.66 ± 5.88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311F8FC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.12 ± 4.08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3898EA5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4.99 ± 6.75</w:t>
            </w:r>
          </w:p>
        </w:tc>
        <w:tc>
          <w:tcPr>
            <w:tcW w:w="461" w:type="pct"/>
            <w:vAlign w:val="center"/>
            <w:hideMark/>
          </w:tcPr>
          <w:p w14:paraId="2F324B80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289 </w:t>
            </w:r>
          </w:p>
        </w:tc>
      </w:tr>
      <w:tr w:rsidR="00F134D7" w:rsidRPr="00533B33" w14:paraId="6BC87D33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3A442F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33.34.35</w:t>
            </w:r>
          </w:p>
        </w:tc>
        <w:tc>
          <w:tcPr>
            <w:tcW w:w="1169" w:type="pct"/>
            <w:vAlign w:val="center"/>
            <w:hideMark/>
          </w:tcPr>
          <w:p w14:paraId="4F56A547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4.82 ± 6.28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A0F6557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3.81 ± 6.41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BAF9E8F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5.43 ± 6.15</w:t>
            </w:r>
          </w:p>
        </w:tc>
        <w:tc>
          <w:tcPr>
            <w:tcW w:w="461" w:type="pct"/>
            <w:vAlign w:val="center"/>
            <w:hideMark/>
          </w:tcPr>
          <w:p w14:paraId="2B62B9A1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061 </w:t>
            </w:r>
          </w:p>
        </w:tc>
      </w:tr>
      <w:tr w:rsidR="00F134D7" w:rsidRPr="00533B33" w14:paraId="701FD94F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577F096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i/>
                <w:iCs/>
                <w:sz w:val="24"/>
                <w:szCs w:val="24"/>
              </w:rPr>
            </w:pPr>
            <w:r w:rsidRPr="00533B33">
              <w:rPr>
                <w:rFonts w:cs="Times New Roman"/>
                <w:b/>
                <w:bCs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b/>
                <w:bCs/>
                <w:sz w:val="24"/>
                <w:szCs w:val="24"/>
              </w:rPr>
              <w:t>-47 CpG 36</w:t>
            </w:r>
          </w:p>
        </w:tc>
        <w:tc>
          <w:tcPr>
            <w:tcW w:w="1169" w:type="pct"/>
            <w:vAlign w:val="center"/>
            <w:hideMark/>
          </w:tcPr>
          <w:p w14:paraId="65556310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533B33">
              <w:rPr>
                <w:rFonts w:eastAsia="等线" w:cs="Times New Roman"/>
                <w:b/>
                <w:bCs/>
                <w:sz w:val="24"/>
                <w:szCs w:val="24"/>
              </w:rPr>
              <w:t>6.67 ± 5.77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7C63BF9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b/>
                <w:bCs/>
                <w:sz w:val="24"/>
                <w:szCs w:val="24"/>
              </w:rPr>
              <w:t>5.70 ± 4.68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F78D29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b/>
                <w:bCs/>
                <w:sz w:val="24"/>
                <w:szCs w:val="24"/>
              </w:rPr>
              <w:t>7.26 ± 6.28</w:t>
            </w:r>
          </w:p>
        </w:tc>
        <w:tc>
          <w:tcPr>
            <w:tcW w:w="461" w:type="pct"/>
            <w:vAlign w:val="center"/>
            <w:hideMark/>
          </w:tcPr>
          <w:p w14:paraId="75EF1F3B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b/>
                <w:bCs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b/>
                <w:bCs/>
                <w:sz w:val="24"/>
                <w:szCs w:val="24"/>
              </w:rPr>
              <w:t xml:space="preserve">0.034 </w:t>
            </w:r>
          </w:p>
        </w:tc>
      </w:tr>
      <w:tr w:rsidR="00F134D7" w:rsidRPr="00533B33" w14:paraId="1BE0AC00" w14:textId="77777777" w:rsidTr="00F134D7">
        <w:trPr>
          <w:trHeight w:hRule="exact" w:val="454"/>
        </w:trPr>
        <w:tc>
          <w:tcPr>
            <w:tcW w:w="129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0E09FEB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37</w:t>
            </w:r>
          </w:p>
        </w:tc>
        <w:tc>
          <w:tcPr>
            <w:tcW w:w="1169" w:type="pct"/>
            <w:vAlign w:val="center"/>
            <w:hideMark/>
          </w:tcPr>
          <w:p w14:paraId="1463A35C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48 ± 4.38</w:t>
            </w:r>
          </w:p>
        </w:tc>
        <w:tc>
          <w:tcPr>
            <w:tcW w:w="1185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7EC19C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19 ± 3.12</w:t>
            </w:r>
          </w:p>
        </w:tc>
        <w:tc>
          <w:tcPr>
            <w:tcW w:w="887" w:type="pc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2D65890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2.66 ± 5.00</w:t>
            </w:r>
          </w:p>
        </w:tc>
        <w:tc>
          <w:tcPr>
            <w:tcW w:w="461" w:type="pct"/>
            <w:vAlign w:val="center"/>
            <w:hideMark/>
          </w:tcPr>
          <w:p w14:paraId="44104C74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384 </w:t>
            </w:r>
          </w:p>
        </w:tc>
      </w:tr>
      <w:tr w:rsidR="00F134D7" w:rsidRPr="00533B33" w14:paraId="4B3566A7" w14:textId="77777777" w:rsidTr="00F134D7">
        <w:trPr>
          <w:trHeight w:hRule="exact" w:val="454"/>
        </w:trPr>
        <w:tc>
          <w:tcPr>
            <w:tcW w:w="1297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5333CD1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i/>
                <w:iCs/>
                <w:sz w:val="24"/>
                <w:szCs w:val="24"/>
              </w:rPr>
            </w:pPr>
            <w:r w:rsidRPr="00533B33">
              <w:rPr>
                <w:rFonts w:cs="Times New Roman"/>
                <w:i/>
                <w:iCs/>
                <w:sz w:val="24"/>
                <w:szCs w:val="24"/>
              </w:rPr>
              <w:lastRenderedPageBreak/>
              <w:t>FKBP5</w:t>
            </w:r>
            <w:r w:rsidRPr="00533B33">
              <w:rPr>
                <w:rFonts w:cs="Times New Roman"/>
                <w:sz w:val="24"/>
                <w:szCs w:val="24"/>
              </w:rPr>
              <w:t>-47 CpG 39</w:t>
            </w:r>
          </w:p>
        </w:tc>
        <w:tc>
          <w:tcPr>
            <w:tcW w:w="116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9B0D5F8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1.81 ± 16.30</w:t>
            </w:r>
          </w:p>
        </w:tc>
        <w:tc>
          <w:tcPr>
            <w:tcW w:w="118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00D8634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2.80 ± 17.90</w:t>
            </w:r>
          </w:p>
        </w:tc>
        <w:tc>
          <w:tcPr>
            <w:tcW w:w="887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1E23D13" w14:textId="77777777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  <w:lang w:bidi="ar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>11.14 ± 15.19</w:t>
            </w:r>
          </w:p>
        </w:tc>
        <w:tc>
          <w:tcPr>
            <w:tcW w:w="46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F4DE6FB" w14:textId="77777777" w:rsidR="00F134D7" w:rsidRPr="00533B33" w:rsidRDefault="00F134D7" w:rsidP="000540B8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eastAsia="等线" w:cs="Times New Roman"/>
                <w:sz w:val="24"/>
                <w:szCs w:val="24"/>
              </w:rPr>
              <w:t xml:space="preserve">0.541 </w:t>
            </w:r>
          </w:p>
        </w:tc>
      </w:tr>
      <w:tr w:rsidR="00F134D7" w:rsidRPr="00533B33" w14:paraId="2ADF1FDF" w14:textId="77777777" w:rsidTr="00F134D7">
        <w:trPr>
          <w:trHeight w:val="1100"/>
        </w:trPr>
        <w:tc>
          <w:tcPr>
            <w:tcW w:w="5000" w:type="pct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2B4C582A" w14:textId="0C658808" w:rsidR="00F134D7" w:rsidRPr="00533B33" w:rsidRDefault="00F134D7" w:rsidP="000540B8">
            <w:pPr>
              <w:spacing w:line="276" w:lineRule="auto"/>
              <w:textAlignment w:val="center"/>
              <w:rPr>
                <w:rFonts w:cs="Times New Roman"/>
                <w:sz w:val="24"/>
                <w:szCs w:val="24"/>
              </w:rPr>
            </w:pPr>
            <w:r w:rsidRPr="00533B33">
              <w:rPr>
                <w:rFonts w:cs="Times New Roman"/>
                <w:sz w:val="24"/>
                <w:szCs w:val="24"/>
                <w:vertAlign w:val="superscript"/>
              </w:rPr>
              <w:t>*</w:t>
            </w:r>
            <w:r w:rsidRPr="00533B33">
              <w:rPr>
                <w:rFonts w:cs="Times New Roman"/>
                <w:i/>
                <w:iCs/>
                <w:sz w:val="24"/>
                <w:szCs w:val="24"/>
              </w:rPr>
              <w:t xml:space="preserve"> P</w:t>
            </w:r>
            <w:r w:rsidRPr="00533B33">
              <w:rPr>
                <w:rFonts w:cs="Times New Roman"/>
                <w:sz w:val="24"/>
                <w:szCs w:val="24"/>
              </w:rPr>
              <w:t xml:space="preserve">-values </w:t>
            </w:r>
            <w:r w:rsidR="001C24DF">
              <w:rPr>
                <w:rFonts w:cs="Times New Roman" w:hint="eastAsia"/>
                <w:sz w:val="24"/>
                <w:szCs w:val="24"/>
              </w:rPr>
              <w:t>were</w:t>
            </w:r>
            <w:r w:rsidRPr="00533B33">
              <w:rPr>
                <w:rFonts w:cs="Times New Roman"/>
                <w:sz w:val="24"/>
                <w:szCs w:val="24"/>
              </w:rPr>
              <w:t xml:space="preserve"> derived from </w:t>
            </w:r>
            <w:r w:rsidRPr="00533B33">
              <w:rPr>
                <w:rFonts w:cs="Times New Roman"/>
                <w:i/>
                <w:iCs/>
                <w:sz w:val="24"/>
                <w:szCs w:val="24"/>
              </w:rPr>
              <w:t>t</w:t>
            </w:r>
            <w:r w:rsidRPr="00533B33">
              <w:rPr>
                <w:rFonts w:cs="Times New Roman"/>
                <w:sz w:val="24"/>
                <w:szCs w:val="24"/>
              </w:rPr>
              <w:t>-test for depressive symptoms.</w:t>
            </w:r>
          </w:p>
        </w:tc>
      </w:tr>
    </w:tbl>
    <w:p w14:paraId="567DB4E9" w14:textId="77777777" w:rsidR="00432374" w:rsidRPr="00F134D7" w:rsidRDefault="00432374">
      <w:pPr>
        <w:spacing w:line="360" w:lineRule="auto"/>
        <w:rPr>
          <w:sz w:val="24"/>
          <w:szCs w:val="24"/>
        </w:rPr>
      </w:pPr>
    </w:p>
    <w:sectPr w:rsidR="00432374" w:rsidRPr="00F134D7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8AA1F" w14:textId="77777777" w:rsidR="00875B83" w:rsidRDefault="00875B83" w:rsidP="00941045">
      <w:r>
        <w:separator/>
      </w:r>
    </w:p>
  </w:endnote>
  <w:endnote w:type="continuationSeparator" w:id="0">
    <w:p w14:paraId="5BD3AF38" w14:textId="77777777" w:rsidR="00875B83" w:rsidRDefault="00875B83" w:rsidP="00941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B3A30" w14:textId="77777777" w:rsidR="00875B83" w:rsidRDefault="00875B83" w:rsidP="00941045">
      <w:r>
        <w:separator/>
      </w:r>
    </w:p>
  </w:footnote>
  <w:footnote w:type="continuationSeparator" w:id="0">
    <w:p w14:paraId="7DC3145C" w14:textId="77777777" w:rsidR="00875B83" w:rsidRDefault="00875B83" w:rsidP="009410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Tc3tzAyNDQ0srRQ0lEKTi0uzszPAykwrwUA0xa4HCwAAAA="/>
  </w:docVars>
  <w:rsids>
    <w:rsidRoot w:val="004C6871"/>
    <w:rsid w:val="0000282E"/>
    <w:rsid w:val="00027BE0"/>
    <w:rsid w:val="0003128F"/>
    <w:rsid w:val="00050BBA"/>
    <w:rsid w:val="00063C28"/>
    <w:rsid w:val="001331A5"/>
    <w:rsid w:val="00133FE3"/>
    <w:rsid w:val="00155B0A"/>
    <w:rsid w:val="00156345"/>
    <w:rsid w:val="0019618D"/>
    <w:rsid w:val="001C24DF"/>
    <w:rsid w:val="001C6F97"/>
    <w:rsid w:val="001E1C08"/>
    <w:rsid w:val="001E2D62"/>
    <w:rsid w:val="001F1DAE"/>
    <w:rsid w:val="001F5C43"/>
    <w:rsid w:val="0021031D"/>
    <w:rsid w:val="002132B9"/>
    <w:rsid w:val="00220CB6"/>
    <w:rsid w:val="0023090A"/>
    <w:rsid w:val="002354F7"/>
    <w:rsid w:val="002B0D5F"/>
    <w:rsid w:val="002C1200"/>
    <w:rsid w:val="002E461F"/>
    <w:rsid w:val="002F0D92"/>
    <w:rsid w:val="00387C67"/>
    <w:rsid w:val="0042124E"/>
    <w:rsid w:val="00432374"/>
    <w:rsid w:val="00451C7B"/>
    <w:rsid w:val="004C6871"/>
    <w:rsid w:val="004C6C1A"/>
    <w:rsid w:val="004F05FE"/>
    <w:rsid w:val="00585051"/>
    <w:rsid w:val="00597D0E"/>
    <w:rsid w:val="005E72DA"/>
    <w:rsid w:val="005F0486"/>
    <w:rsid w:val="005F1121"/>
    <w:rsid w:val="005F63FA"/>
    <w:rsid w:val="0065038C"/>
    <w:rsid w:val="006942E8"/>
    <w:rsid w:val="006A64B3"/>
    <w:rsid w:val="006C218A"/>
    <w:rsid w:val="006D6EF8"/>
    <w:rsid w:val="007011D5"/>
    <w:rsid w:val="0076568B"/>
    <w:rsid w:val="00772C18"/>
    <w:rsid w:val="00790E72"/>
    <w:rsid w:val="00793B91"/>
    <w:rsid w:val="007A66D0"/>
    <w:rsid w:val="007E547D"/>
    <w:rsid w:val="007F010B"/>
    <w:rsid w:val="00843419"/>
    <w:rsid w:val="00875B83"/>
    <w:rsid w:val="0088455D"/>
    <w:rsid w:val="008A07F7"/>
    <w:rsid w:val="00941045"/>
    <w:rsid w:val="009468A0"/>
    <w:rsid w:val="00955F1C"/>
    <w:rsid w:val="00965023"/>
    <w:rsid w:val="00966473"/>
    <w:rsid w:val="00971963"/>
    <w:rsid w:val="009F5F97"/>
    <w:rsid w:val="00A22322"/>
    <w:rsid w:val="00A2257C"/>
    <w:rsid w:val="00A24C80"/>
    <w:rsid w:val="00A554E7"/>
    <w:rsid w:val="00A73B12"/>
    <w:rsid w:val="00A74DDF"/>
    <w:rsid w:val="00A85B19"/>
    <w:rsid w:val="00AD52C9"/>
    <w:rsid w:val="00AD551E"/>
    <w:rsid w:val="00AF54B0"/>
    <w:rsid w:val="00B07124"/>
    <w:rsid w:val="00B66AFE"/>
    <w:rsid w:val="00B93E5D"/>
    <w:rsid w:val="00BC3CA3"/>
    <w:rsid w:val="00BD412C"/>
    <w:rsid w:val="00C25039"/>
    <w:rsid w:val="00C551E7"/>
    <w:rsid w:val="00C57A23"/>
    <w:rsid w:val="00C6238C"/>
    <w:rsid w:val="00C64A1F"/>
    <w:rsid w:val="00CC74A2"/>
    <w:rsid w:val="00D0389B"/>
    <w:rsid w:val="00D14809"/>
    <w:rsid w:val="00D25C5D"/>
    <w:rsid w:val="00D25F1D"/>
    <w:rsid w:val="00D52919"/>
    <w:rsid w:val="00D603CA"/>
    <w:rsid w:val="00D6747F"/>
    <w:rsid w:val="00D70C17"/>
    <w:rsid w:val="00D77305"/>
    <w:rsid w:val="00D94B85"/>
    <w:rsid w:val="00E1028F"/>
    <w:rsid w:val="00E36E6D"/>
    <w:rsid w:val="00E51F18"/>
    <w:rsid w:val="00E55771"/>
    <w:rsid w:val="00E86F73"/>
    <w:rsid w:val="00EB1B10"/>
    <w:rsid w:val="00EC18DD"/>
    <w:rsid w:val="00EE4B08"/>
    <w:rsid w:val="00EF5B59"/>
    <w:rsid w:val="00F00FAA"/>
    <w:rsid w:val="00F134D7"/>
    <w:rsid w:val="00F145F3"/>
    <w:rsid w:val="00F31399"/>
    <w:rsid w:val="00F37BF2"/>
    <w:rsid w:val="00F47183"/>
    <w:rsid w:val="00F70678"/>
    <w:rsid w:val="00F906F4"/>
    <w:rsid w:val="00F95594"/>
    <w:rsid w:val="00F95D28"/>
    <w:rsid w:val="00F96A6D"/>
    <w:rsid w:val="00FA4ABF"/>
    <w:rsid w:val="00FD4D82"/>
    <w:rsid w:val="00FE2F48"/>
    <w:rsid w:val="00FF6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02607A"/>
  <w15:docId w15:val="{F822BC08-3096-4B76-8E69-26A055EC7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Segoe U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color w:val="000000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F37703-3F4B-4F93-BDF4-9986AD9D8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</TotalTime>
  <Pages>4</Pages>
  <Words>531</Words>
  <Characters>3032</Characters>
  <Application>Microsoft Office Word</Application>
  <DocSecurity>0</DocSecurity>
  <Lines>25</Lines>
  <Paragraphs>7</Paragraphs>
  <ScaleCrop>false</ScaleCrop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i wj</dc:creator>
  <cp:lastModifiedBy>li wenyan</cp:lastModifiedBy>
  <cp:revision>76</cp:revision>
  <dcterms:created xsi:type="dcterms:W3CDTF">2021-03-08T08:38:00Z</dcterms:created>
  <dcterms:modified xsi:type="dcterms:W3CDTF">2022-04-13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ACEE8F33060042AE8F83B2145528AD6A</vt:lpwstr>
  </property>
</Properties>
</file>